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9E601" w14:textId="71CE7350" w:rsidR="005A083E" w:rsidRDefault="00C91250">
      <w:r>
        <w:t>Task 1:</w:t>
      </w:r>
    </w:p>
    <w:p w14:paraId="182AB97A" w14:textId="1D7229E2" w:rsidR="00E31878" w:rsidRDefault="00E31878">
      <w:r>
        <w:rPr>
          <w:noProof/>
        </w:rPr>
        <w:drawing>
          <wp:inline distT="0" distB="0" distL="0" distR="0" wp14:anchorId="3FBD7D9F" wp14:editId="45851765">
            <wp:extent cx="5160397" cy="765115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4096" cy="76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089A6" w14:textId="7252E4AD" w:rsidR="00C91250" w:rsidRDefault="00C91250">
      <w:r>
        <w:t>Code:</w:t>
      </w:r>
    </w:p>
    <w:p w14:paraId="42F7005D" w14:textId="7EBDC6FC" w:rsidR="00C91250" w:rsidRDefault="00C91250" w:rsidP="00C91250">
      <w:r>
        <w:lastRenderedPageBreak/>
        <w:t>module task_1(</w:t>
      </w:r>
      <w:proofErr w:type="spellStart"/>
      <w:proofErr w:type="gramStart"/>
      <w:r>
        <w:t>clk,resetn</w:t>
      </w:r>
      <w:proofErr w:type="gramEnd"/>
      <w:r>
        <w:t>,w,z</w:t>
      </w:r>
      <w:proofErr w:type="spellEnd"/>
      <w:r>
        <w:t>);</w:t>
      </w:r>
    </w:p>
    <w:p w14:paraId="18D5CD39" w14:textId="77777777" w:rsidR="00C91250" w:rsidRDefault="00C91250" w:rsidP="00C91250"/>
    <w:p w14:paraId="5D2ECA96" w14:textId="77777777" w:rsidR="00C91250" w:rsidRDefault="00C91250" w:rsidP="00C91250">
      <w:r>
        <w:t xml:space="preserve">input </w:t>
      </w:r>
      <w:proofErr w:type="spellStart"/>
      <w:proofErr w:type="gramStart"/>
      <w:r>
        <w:t>clk,resetn</w:t>
      </w:r>
      <w:proofErr w:type="gramEnd"/>
      <w:r>
        <w:t>,w</w:t>
      </w:r>
      <w:proofErr w:type="spellEnd"/>
      <w:r>
        <w:t>;</w:t>
      </w:r>
    </w:p>
    <w:p w14:paraId="671ED640" w14:textId="77777777" w:rsidR="00C91250" w:rsidRDefault="00C91250" w:rsidP="00C91250">
      <w:r>
        <w:t>output reg z;</w:t>
      </w:r>
    </w:p>
    <w:p w14:paraId="250E3576" w14:textId="77777777" w:rsidR="00C91250" w:rsidRDefault="00C91250" w:rsidP="00C91250">
      <w:r>
        <w:t>reg y, Y;</w:t>
      </w:r>
    </w:p>
    <w:p w14:paraId="2D25AC09" w14:textId="77777777" w:rsidR="00C91250" w:rsidRDefault="00C91250" w:rsidP="00C91250">
      <w:r>
        <w:t>parameter [3:1] q0=3'b000,</w:t>
      </w:r>
    </w:p>
    <w:p w14:paraId="1945A9A4" w14:textId="77777777" w:rsidR="00C91250" w:rsidRDefault="00C91250" w:rsidP="00C91250">
      <w:r>
        <w:tab/>
      </w:r>
      <w:r>
        <w:tab/>
      </w:r>
      <w:r>
        <w:tab/>
      </w:r>
      <w:r>
        <w:tab/>
        <w:t>q1=3'b001,</w:t>
      </w:r>
    </w:p>
    <w:p w14:paraId="2089C049" w14:textId="77777777" w:rsidR="00C91250" w:rsidRDefault="00C91250" w:rsidP="00C91250">
      <w:r>
        <w:tab/>
      </w:r>
      <w:r>
        <w:tab/>
      </w:r>
      <w:r>
        <w:tab/>
      </w:r>
      <w:r>
        <w:tab/>
        <w:t>q2=3'b010,</w:t>
      </w:r>
    </w:p>
    <w:p w14:paraId="5FA283D7" w14:textId="77777777" w:rsidR="00C91250" w:rsidRDefault="00C91250" w:rsidP="00C91250">
      <w:r>
        <w:tab/>
      </w:r>
      <w:r>
        <w:tab/>
      </w:r>
      <w:r>
        <w:tab/>
      </w:r>
      <w:r>
        <w:tab/>
        <w:t>q3=3'b011,</w:t>
      </w:r>
    </w:p>
    <w:p w14:paraId="78A8A858" w14:textId="77777777" w:rsidR="00C91250" w:rsidRDefault="00C91250" w:rsidP="00C91250">
      <w:r>
        <w:tab/>
      </w:r>
      <w:r>
        <w:tab/>
      </w:r>
      <w:r>
        <w:tab/>
      </w:r>
      <w:r>
        <w:tab/>
        <w:t>q4=3'b100;</w:t>
      </w:r>
    </w:p>
    <w:p w14:paraId="794F1E9E" w14:textId="77777777" w:rsidR="00C91250" w:rsidRDefault="00C91250" w:rsidP="00C91250">
      <w:r>
        <w:t>always@(</w:t>
      </w:r>
      <w:proofErr w:type="spellStart"/>
      <w:proofErr w:type="gramStart"/>
      <w:r>
        <w:t>w,y</w:t>
      </w:r>
      <w:proofErr w:type="spellEnd"/>
      <w:proofErr w:type="gramEnd"/>
      <w:r>
        <w:t>)</w:t>
      </w:r>
    </w:p>
    <w:p w14:paraId="6B568DE7" w14:textId="77777777" w:rsidR="00C91250" w:rsidRDefault="00C91250" w:rsidP="00C91250">
      <w:r>
        <w:tab/>
        <w:t>case (y)</w:t>
      </w:r>
    </w:p>
    <w:p w14:paraId="728ED685" w14:textId="77777777" w:rsidR="00C91250" w:rsidRDefault="00C91250" w:rsidP="00C91250">
      <w:r>
        <w:tab/>
      </w:r>
      <w:r>
        <w:tab/>
        <w:t>q0: if (w)</w:t>
      </w:r>
    </w:p>
    <w:p w14:paraId="6CC8930A" w14:textId="77777777" w:rsidR="00C91250" w:rsidRDefault="00C91250" w:rsidP="00C91250">
      <w:r>
        <w:tab/>
      </w:r>
      <w:r>
        <w:tab/>
        <w:t>begin</w:t>
      </w:r>
    </w:p>
    <w:p w14:paraId="65BDE808" w14:textId="77777777" w:rsidR="00C91250" w:rsidRDefault="00C91250" w:rsidP="00C91250">
      <w:r>
        <w:tab/>
      </w:r>
      <w:r>
        <w:tab/>
        <w:t>z = 0;</w:t>
      </w:r>
    </w:p>
    <w:p w14:paraId="417B6F6C" w14:textId="77777777" w:rsidR="00C91250" w:rsidRDefault="00C91250" w:rsidP="00C91250">
      <w:r>
        <w:tab/>
      </w:r>
      <w:r>
        <w:tab/>
        <w:t>Y = q1;</w:t>
      </w:r>
    </w:p>
    <w:p w14:paraId="376E4705" w14:textId="77777777" w:rsidR="00C91250" w:rsidRDefault="00C91250" w:rsidP="00C91250">
      <w:r>
        <w:tab/>
      </w:r>
      <w:r>
        <w:tab/>
        <w:t>end</w:t>
      </w:r>
    </w:p>
    <w:p w14:paraId="1CA75AEB" w14:textId="77777777" w:rsidR="00C91250" w:rsidRDefault="00C91250" w:rsidP="00C91250">
      <w:r>
        <w:tab/>
      </w:r>
      <w:r>
        <w:tab/>
        <w:t>else</w:t>
      </w:r>
    </w:p>
    <w:p w14:paraId="5B57A384" w14:textId="77777777" w:rsidR="00C91250" w:rsidRDefault="00C91250" w:rsidP="00C91250">
      <w:r>
        <w:tab/>
      </w:r>
      <w:r>
        <w:tab/>
        <w:t>begin</w:t>
      </w:r>
    </w:p>
    <w:p w14:paraId="4C28D6FE" w14:textId="77777777" w:rsidR="00C91250" w:rsidRDefault="00C91250" w:rsidP="00C91250">
      <w:r>
        <w:tab/>
      </w:r>
      <w:r>
        <w:tab/>
        <w:t>z = 0;</w:t>
      </w:r>
    </w:p>
    <w:p w14:paraId="55CCB885" w14:textId="77777777" w:rsidR="00C91250" w:rsidRDefault="00C91250" w:rsidP="00C91250">
      <w:r>
        <w:tab/>
      </w:r>
      <w:r>
        <w:tab/>
        <w:t>Y = q0;</w:t>
      </w:r>
    </w:p>
    <w:p w14:paraId="29CFB5E3" w14:textId="77777777" w:rsidR="00C91250" w:rsidRDefault="00C91250" w:rsidP="00C91250">
      <w:r>
        <w:tab/>
      </w:r>
      <w:r>
        <w:tab/>
        <w:t>end</w:t>
      </w:r>
    </w:p>
    <w:p w14:paraId="20818AB3" w14:textId="77777777" w:rsidR="00C91250" w:rsidRDefault="00C91250" w:rsidP="00C91250">
      <w:r>
        <w:tab/>
      </w:r>
      <w:r>
        <w:tab/>
        <w:t>q1: if (w)</w:t>
      </w:r>
    </w:p>
    <w:p w14:paraId="24B2C893" w14:textId="77777777" w:rsidR="00C91250" w:rsidRDefault="00C91250" w:rsidP="00C91250">
      <w:r>
        <w:tab/>
      </w:r>
      <w:r>
        <w:tab/>
        <w:t>begin</w:t>
      </w:r>
    </w:p>
    <w:p w14:paraId="79C5772E" w14:textId="77777777" w:rsidR="00C91250" w:rsidRDefault="00C91250" w:rsidP="00C91250">
      <w:r>
        <w:tab/>
      </w:r>
      <w:r>
        <w:tab/>
        <w:t>z = 0;</w:t>
      </w:r>
    </w:p>
    <w:p w14:paraId="277A205D" w14:textId="77777777" w:rsidR="00C91250" w:rsidRDefault="00C91250" w:rsidP="00C91250">
      <w:r>
        <w:tab/>
      </w:r>
      <w:r>
        <w:tab/>
        <w:t>Y = q1;</w:t>
      </w:r>
    </w:p>
    <w:p w14:paraId="133864FB" w14:textId="77777777" w:rsidR="00C91250" w:rsidRDefault="00C91250" w:rsidP="00C91250">
      <w:r>
        <w:tab/>
      </w:r>
      <w:r>
        <w:tab/>
        <w:t>end</w:t>
      </w:r>
    </w:p>
    <w:p w14:paraId="7586B8D0" w14:textId="77777777" w:rsidR="00C91250" w:rsidRDefault="00C91250" w:rsidP="00C91250">
      <w:r>
        <w:tab/>
      </w:r>
      <w:r>
        <w:tab/>
        <w:t>else</w:t>
      </w:r>
    </w:p>
    <w:p w14:paraId="4C6CF647" w14:textId="77777777" w:rsidR="00C91250" w:rsidRDefault="00C91250" w:rsidP="00C91250">
      <w:r>
        <w:tab/>
      </w:r>
      <w:r>
        <w:tab/>
        <w:t>begin</w:t>
      </w:r>
    </w:p>
    <w:p w14:paraId="0B30DF3B" w14:textId="77777777" w:rsidR="00C91250" w:rsidRDefault="00C91250" w:rsidP="00C91250">
      <w:r>
        <w:lastRenderedPageBreak/>
        <w:tab/>
      </w:r>
      <w:r>
        <w:tab/>
        <w:t>z = 0;</w:t>
      </w:r>
    </w:p>
    <w:p w14:paraId="6CF0A150" w14:textId="77777777" w:rsidR="00C91250" w:rsidRDefault="00C91250" w:rsidP="00C91250">
      <w:r>
        <w:tab/>
      </w:r>
      <w:r>
        <w:tab/>
        <w:t>Y = q2;</w:t>
      </w:r>
    </w:p>
    <w:p w14:paraId="666973D2" w14:textId="77777777" w:rsidR="00C91250" w:rsidRDefault="00C91250" w:rsidP="00C91250">
      <w:r>
        <w:tab/>
      </w:r>
      <w:r>
        <w:tab/>
        <w:t>end</w:t>
      </w:r>
      <w:r>
        <w:tab/>
      </w:r>
      <w:r>
        <w:tab/>
      </w:r>
    </w:p>
    <w:p w14:paraId="768D1F92" w14:textId="77777777" w:rsidR="00C91250" w:rsidRDefault="00C91250" w:rsidP="00C91250">
      <w:r>
        <w:tab/>
      </w:r>
      <w:r>
        <w:tab/>
        <w:t>q2: if (w)</w:t>
      </w:r>
    </w:p>
    <w:p w14:paraId="1F010D8A" w14:textId="77777777" w:rsidR="00C91250" w:rsidRDefault="00C91250" w:rsidP="00C91250">
      <w:r>
        <w:tab/>
      </w:r>
      <w:r>
        <w:tab/>
        <w:t>begin</w:t>
      </w:r>
    </w:p>
    <w:p w14:paraId="06713763" w14:textId="77777777" w:rsidR="00C91250" w:rsidRDefault="00C91250" w:rsidP="00C91250">
      <w:r>
        <w:tab/>
      </w:r>
      <w:r>
        <w:tab/>
        <w:t>z = 0;</w:t>
      </w:r>
    </w:p>
    <w:p w14:paraId="406672AF" w14:textId="77777777" w:rsidR="00C91250" w:rsidRDefault="00C91250" w:rsidP="00C91250">
      <w:r>
        <w:tab/>
      </w:r>
      <w:r>
        <w:tab/>
        <w:t>Y = q3;</w:t>
      </w:r>
    </w:p>
    <w:p w14:paraId="354A7360" w14:textId="77777777" w:rsidR="00C91250" w:rsidRDefault="00C91250" w:rsidP="00C91250">
      <w:r>
        <w:tab/>
      </w:r>
      <w:r>
        <w:tab/>
        <w:t>end</w:t>
      </w:r>
    </w:p>
    <w:p w14:paraId="0438EE83" w14:textId="77777777" w:rsidR="00C91250" w:rsidRDefault="00C91250" w:rsidP="00C91250">
      <w:r>
        <w:tab/>
      </w:r>
      <w:r>
        <w:tab/>
        <w:t>else</w:t>
      </w:r>
    </w:p>
    <w:p w14:paraId="1722D9C1" w14:textId="77777777" w:rsidR="00C91250" w:rsidRDefault="00C91250" w:rsidP="00C91250">
      <w:r>
        <w:tab/>
      </w:r>
      <w:r>
        <w:tab/>
        <w:t>begin</w:t>
      </w:r>
    </w:p>
    <w:p w14:paraId="2F088380" w14:textId="77777777" w:rsidR="00C91250" w:rsidRDefault="00C91250" w:rsidP="00C91250">
      <w:r>
        <w:tab/>
      </w:r>
      <w:r>
        <w:tab/>
        <w:t>z = 0;</w:t>
      </w:r>
    </w:p>
    <w:p w14:paraId="74A99CCA" w14:textId="77777777" w:rsidR="00C91250" w:rsidRDefault="00C91250" w:rsidP="00C91250">
      <w:r>
        <w:tab/>
      </w:r>
      <w:r>
        <w:tab/>
        <w:t>Y = q0;</w:t>
      </w:r>
    </w:p>
    <w:p w14:paraId="29F0E2AD" w14:textId="77777777" w:rsidR="00C91250" w:rsidRDefault="00C91250" w:rsidP="00C91250">
      <w:r>
        <w:tab/>
      </w:r>
      <w:r>
        <w:tab/>
        <w:t>end</w:t>
      </w:r>
      <w:r>
        <w:tab/>
      </w:r>
      <w:r>
        <w:tab/>
      </w:r>
    </w:p>
    <w:p w14:paraId="1934D2E7" w14:textId="77777777" w:rsidR="00C91250" w:rsidRDefault="00C91250" w:rsidP="00C91250">
      <w:r>
        <w:tab/>
      </w:r>
      <w:r>
        <w:tab/>
        <w:t>q3: if (w)</w:t>
      </w:r>
    </w:p>
    <w:p w14:paraId="1A8BA968" w14:textId="77777777" w:rsidR="00C91250" w:rsidRDefault="00C91250" w:rsidP="00C91250">
      <w:r>
        <w:tab/>
      </w:r>
      <w:r>
        <w:tab/>
        <w:t>begin</w:t>
      </w:r>
    </w:p>
    <w:p w14:paraId="7AEECB2D" w14:textId="77777777" w:rsidR="00C91250" w:rsidRDefault="00C91250" w:rsidP="00C91250">
      <w:r>
        <w:tab/>
      </w:r>
      <w:r>
        <w:tab/>
        <w:t>z = 0;</w:t>
      </w:r>
    </w:p>
    <w:p w14:paraId="35F579BB" w14:textId="77777777" w:rsidR="00C91250" w:rsidRDefault="00C91250" w:rsidP="00C91250">
      <w:r>
        <w:tab/>
      </w:r>
      <w:r>
        <w:tab/>
        <w:t>Y = q0;</w:t>
      </w:r>
    </w:p>
    <w:p w14:paraId="254BC27E" w14:textId="77777777" w:rsidR="00C91250" w:rsidRDefault="00C91250" w:rsidP="00C91250">
      <w:r>
        <w:tab/>
      </w:r>
      <w:r>
        <w:tab/>
        <w:t>end</w:t>
      </w:r>
    </w:p>
    <w:p w14:paraId="66712128" w14:textId="77777777" w:rsidR="00C91250" w:rsidRDefault="00C91250" w:rsidP="00C91250">
      <w:r>
        <w:tab/>
      </w:r>
      <w:r>
        <w:tab/>
        <w:t>else</w:t>
      </w:r>
    </w:p>
    <w:p w14:paraId="1D11DD04" w14:textId="77777777" w:rsidR="00C91250" w:rsidRDefault="00C91250" w:rsidP="00C91250">
      <w:r>
        <w:tab/>
      </w:r>
      <w:r>
        <w:tab/>
        <w:t>begin</w:t>
      </w:r>
    </w:p>
    <w:p w14:paraId="5158A1FE" w14:textId="77777777" w:rsidR="00C91250" w:rsidRDefault="00C91250" w:rsidP="00C91250">
      <w:r>
        <w:tab/>
      </w:r>
      <w:r>
        <w:tab/>
        <w:t>z = 1;</w:t>
      </w:r>
    </w:p>
    <w:p w14:paraId="504B6850" w14:textId="77777777" w:rsidR="00C91250" w:rsidRDefault="00C91250" w:rsidP="00C91250">
      <w:r>
        <w:tab/>
      </w:r>
      <w:r>
        <w:tab/>
        <w:t>Y = q4;</w:t>
      </w:r>
    </w:p>
    <w:p w14:paraId="77ED9322" w14:textId="77777777" w:rsidR="00C91250" w:rsidRDefault="00C91250" w:rsidP="00C91250">
      <w:r>
        <w:tab/>
      </w:r>
      <w:r>
        <w:tab/>
        <w:t>end</w:t>
      </w:r>
      <w:r>
        <w:tab/>
      </w:r>
    </w:p>
    <w:p w14:paraId="703289E4" w14:textId="77777777" w:rsidR="00C91250" w:rsidRDefault="00C91250" w:rsidP="00C91250">
      <w:r>
        <w:tab/>
      </w:r>
      <w:r>
        <w:tab/>
        <w:t>q4: if (w)</w:t>
      </w:r>
    </w:p>
    <w:p w14:paraId="5DE0EA7C" w14:textId="77777777" w:rsidR="00C91250" w:rsidRDefault="00C91250" w:rsidP="00C91250">
      <w:r>
        <w:tab/>
      </w:r>
      <w:r>
        <w:tab/>
        <w:t>begin</w:t>
      </w:r>
    </w:p>
    <w:p w14:paraId="18907E3A" w14:textId="77777777" w:rsidR="00C91250" w:rsidRDefault="00C91250" w:rsidP="00C91250">
      <w:r>
        <w:tab/>
      </w:r>
      <w:r>
        <w:tab/>
        <w:t>z = 0;</w:t>
      </w:r>
    </w:p>
    <w:p w14:paraId="7A472F1D" w14:textId="77777777" w:rsidR="00C91250" w:rsidRDefault="00C91250" w:rsidP="00C91250">
      <w:r>
        <w:tab/>
      </w:r>
      <w:r>
        <w:tab/>
        <w:t>Y = q3;</w:t>
      </w:r>
    </w:p>
    <w:p w14:paraId="17E766A5" w14:textId="77777777" w:rsidR="00C91250" w:rsidRDefault="00C91250" w:rsidP="00C91250">
      <w:r>
        <w:tab/>
      </w:r>
      <w:r>
        <w:tab/>
        <w:t>end</w:t>
      </w:r>
    </w:p>
    <w:p w14:paraId="23598C34" w14:textId="77777777" w:rsidR="00C91250" w:rsidRDefault="00C91250" w:rsidP="00C91250">
      <w:r>
        <w:tab/>
      </w:r>
      <w:r>
        <w:tab/>
        <w:t>else</w:t>
      </w:r>
    </w:p>
    <w:p w14:paraId="3D646C93" w14:textId="77777777" w:rsidR="00C91250" w:rsidRDefault="00C91250" w:rsidP="00C91250">
      <w:r>
        <w:lastRenderedPageBreak/>
        <w:tab/>
      </w:r>
      <w:r>
        <w:tab/>
        <w:t>begin</w:t>
      </w:r>
    </w:p>
    <w:p w14:paraId="50A61A65" w14:textId="77777777" w:rsidR="00C91250" w:rsidRDefault="00C91250" w:rsidP="00C91250">
      <w:r>
        <w:tab/>
      </w:r>
      <w:r>
        <w:tab/>
        <w:t>z = 0;</w:t>
      </w:r>
    </w:p>
    <w:p w14:paraId="0F4F6A1D" w14:textId="77777777" w:rsidR="00C91250" w:rsidRDefault="00C91250" w:rsidP="00C91250">
      <w:r>
        <w:tab/>
      </w:r>
      <w:r>
        <w:tab/>
        <w:t>Y = q0;</w:t>
      </w:r>
    </w:p>
    <w:p w14:paraId="74A690B5" w14:textId="77777777" w:rsidR="00C91250" w:rsidRDefault="00C91250" w:rsidP="00C91250">
      <w:r>
        <w:tab/>
      </w:r>
      <w:r>
        <w:tab/>
        <w:t>end</w:t>
      </w:r>
    </w:p>
    <w:p w14:paraId="350A561B" w14:textId="77777777" w:rsidR="00C91250" w:rsidRDefault="00C91250" w:rsidP="00C91250">
      <w:r>
        <w:tab/>
      </w:r>
      <w:proofErr w:type="spellStart"/>
      <w:r>
        <w:t>endcase</w:t>
      </w:r>
      <w:proofErr w:type="spellEnd"/>
    </w:p>
    <w:p w14:paraId="68962871" w14:textId="77777777" w:rsidR="00C91250" w:rsidRDefault="00C91250" w:rsidP="00C91250">
      <w:r>
        <w:tab/>
      </w:r>
    </w:p>
    <w:p w14:paraId="639A60B3" w14:textId="77777777" w:rsidR="00C91250" w:rsidRDefault="00C91250" w:rsidP="00C91250">
      <w:r>
        <w:t>always @ (</w:t>
      </w:r>
      <w:proofErr w:type="spellStart"/>
      <w:r>
        <w:t>negedge</w:t>
      </w:r>
      <w:proofErr w:type="spellEnd"/>
      <w:r>
        <w:t xml:space="preserve"> </w:t>
      </w:r>
      <w:proofErr w:type="spellStart"/>
      <w:r>
        <w:t>resetn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14:paraId="347C9137" w14:textId="77777777" w:rsidR="00C91250" w:rsidRDefault="00C91250" w:rsidP="00C91250">
      <w:r>
        <w:tab/>
        <w:t>if (</w:t>
      </w:r>
      <w:proofErr w:type="spellStart"/>
      <w:r>
        <w:t>resetn</w:t>
      </w:r>
      <w:proofErr w:type="spellEnd"/>
      <w:r>
        <w:t xml:space="preserve"> == 0) y &lt;= q0;</w:t>
      </w:r>
    </w:p>
    <w:p w14:paraId="29DBAAD2" w14:textId="77777777" w:rsidR="00C91250" w:rsidRDefault="00C91250" w:rsidP="00C91250">
      <w:r>
        <w:tab/>
        <w:t>else y&lt;=Y;</w:t>
      </w:r>
    </w:p>
    <w:p w14:paraId="711BB50F" w14:textId="6CED97B2" w:rsidR="00C91250" w:rsidRDefault="00C91250" w:rsidP="00C91250">
      <w:proofErr w:type="spellStart"/>
      <w:r>
        <w:t>endmodule</w:t>
      </w:r>
      <w:proofErr w:type="spellEnd"/>
    </w:p>
    <w:p w14:paraId="71E16D7D" w14:textId="70324EEA" w:rsidR="00C91250" w:rsidRDefault="00C91250" w:rsidP="00C91250"/>
    <w:p w14:paraId="550A669C" w14:textId="6B6DA870" w:rsidR="00C91250" w:rsidRDefault="00C91250" w:rsidP="00C91250">
      <w:r>
        <w:t>compilation report:</w:t>
      </w:r>
    </w:p>
    <w:p w14:paraId="68E3D263" w14:textId="77B7934F" w:rsidR="00C91250" w:rsidRDefault="00C91250" w:rsidP="00C91250">
      <w:r>
        <w:rPr>
          <w:noProof/>
        </w:rPr>
        <w:drawing>
          <wp:inline distT="0" distB="0" distL="0" distR="0" wp14:anchorId="589B24F3" wp14:editId="2CBA43D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9D7A7" w14:textId="00C88EC2" w:rsidR="00C91250" w:rsidRDefault="00C91250" w:rsidP="00C91250">
      <w:r>
        <w:t>simulation report:</w:t>
      </w:r>
    </w:p>
    <w:p w14:paraId="2919562F" w14:textId="16ED7B68" w:rsidR="00C91250" w:rsidRDefault="005241DE" w:rsidP="00C91250">
      <w:r>
        <w:rPr>
          <w:noProof/>
        </w:rPr>
        <w:lastRenderedPageBreak/>
        <w:drawing>
          <wp:inline distT="0" distB="0" distL="0" distR="0" wp14:anchorId="2FA412C8" wp14:editId="01BE5B3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BD63D" w14:textId="0346ACDE" w:rsidR="00C91250" w:rsidRDefault="00C91250" w:rsidP="00C91250"/>
    <w:p w14:paraId="496277CC" w14:textId="4B7718C9" w:rsidR="00C91250" w:rsidRDefault="00C91250" w:rsidP="00C91250">
      <w:r>
        <w:t>Task 2:</w:t>
      </w:r>
      <w:r w:rsidR="00233EEB" w:rsidRPr="00233EEB">
        <w:rPr>
          <w:noProof/>
        </w:rPr>
        <w:t xml:space="preserve"> </w:t>
      </w:r>
    </w:p>
    <w:p w14:paraId="44FBFD4D" w14:textId="7E3DA0F2" w:rsidR="00E31878" w:rsidRDefault="00233EEB" w:rsidP="00C91250">
      <w:r>
        <w:rPr>
          <w:noProof/>
        </w:rPr>
        <w:drawing>
          <wp:inline distT="0" distB="0" distL="0" distR="0" wp14:anchorId="1D545775" wp14:editId="310BBDC7">
            <wp:extent cx="4850296" cy="4134151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1595" cy="41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E4CF0" w14:textId="75172B5A" w:rsidR="00E31878" w:rsidRDefault="00E31878" w:rsidP="00C91250">
      <w:r>
        <w:rPr>
          <w:noProof/>
        </w:rPr>
        <w:lastRenderedPageBreak/>
        <w:drawing>
          <wp:inline distT="0" distB="0" distL="0" distR="0" wp14:anchorId="14E70CFD" wp14:editId="02BC1EE5">
            <wp:extent cx="5534025" cy="7191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80C8" w14:textId="6008720C" w:rsidR="00C91250" w:rsidRDefault="007B2F4D" w:rsidP="00C91250">
      <w:r>
        <w:t>Code:</w:t>
      </w:r>
    </w:p>
    <w:p w14:paraId="26CA63E5" w14:textId="77777777" w:rsidR="007B2F4D" w:rsidRDefault="007B2F4D" w:rsidP="007B2F4D">
      <w:r>
        <w:t xml:space="preserve">module task_2(clock, reset, </w:t>
      </w:r>
      <w:proofErr w:type="spellStart"/>
      <w:r>
        <w:t>cash_in</w:t>
      </w:r>
      <w:proofErr w:type="spellEnd"/>
      <w:r>
        <w:t xml:space="preserve">, purchase, </w:t>
      </w:r>
      <w:proofErr w:type="spellStart"/>
      <w:r>
        <w:t>present_state</w:t>
      </w:r>
      <w:proofErr w:type="spellEnd"/>
      <w:r>
        <w:t xml:space="preserve">, </w:t>
      </w:r>
      <w:proofErr w:type="spellStart"/>
      <w:r>
        <w:t>next_state</w:t>
      </w:r>
      <w:proofErr w:type="spellEnd"/>
      <w:r>
        <w:t xml:space="preserve">, </w:t>
      </w:r>
      <w:proofErr w:type="spellStart"/>
      <w:r>
        <w:t>cash_return</w:t>
      </w:r>
      <w:proofErr w:type="spellEnd"/>
      <w:r>
        <w:t>);</w:t>
      </w:r>
    </w:p>
    <w:p w14:paraId="3D6702DC" w14:textId="77777777" w:rsidR="007B2F4D" w:rsidRDefault="007B2F4D" w:rsidP="007B2F4D">
      <w:r>
        <w:tab/>
        <w:t>input clock, reset;</w:t>
      </w:r>
    </w:p>
    <w:p w14:paraId="33E59461" w14:textId="77777777" w:rsidR="007B2F4D" w:rsidRDefault="007B2F4D" w:rsidP="007B2F4D">
      <w:r>
        <w:lastRenderedPageBreak/>
        <w:tab/>
        <w:t xml:space="preserve">input [1:0] </w:t>
      </w:r>
      <w:proofErr w:type="spellStart"/>
      <w:r>
        <w:t>cash_in</w:t>
      </w:r>
      <w:proofErr w:type="spellEnd"/>
      <w:r>
        <w:t>;</w:t>
      </w:r>
    </w:p>
    <w:p w14:paraId="097A1AA5" w14:textId="77777777" w:rsidR="007B2F4D" w:rsidRDefault="007B2F4D" w:rsidP="007B2F4D">
      <w:r>
        <w:tab/>
        <w:t>output reg purchase;</w:t>
      </w:r>
    </w:p>
    <w:p w14:paraId="2C5CD168" w14:textId="77777777" w:rsidR="007B2F4D" w:rsidRDefault="007B2F4D" w:rsidP="007B2F4D">
      <w:r>
        <w:tab/>
        <w:t xml:space="preserve">output reg [1:0] </w:t>
      </w:r>
      <w:proofErr w:type="spellStart"/>
      <w:r>
        <w:t>cash_return</w:t>
      </w:r>
      <w:proofErr w:type="spellEnd"/>
      <w:r>
        <w:t xml:space="preserve">, </w:t>
      </w:r>
      <w:proofErr w:type="spellStart"/>
      <w:r>
        <w:t>present_state</w:t>
      </w:r>
      <w:proofErr w:type="spellEnd"/>
      <w:r>
        <w:t xml:space="preserve">, </w:t>
      </w:r>
      <w:proofErr w:type="spellStart"/>
      <w:r>
        <w:t>next_state</w:t>
      </w:r>
      <w:proofErr w:type="spellEnd"/>
      <w:r>
        <w:t>;</w:t>
      </w:r>
    </w:p>
    <w:p w14:paraId="7FDA55B9" w14:textId="77777777" w:rsidR="007B2F4D" w:rsidRDefault="007B2F4D" w:rsidP="007B2F4D">
      <w:r>
        <w:tab/>
        <w:t xml:space="preserve">parameter </w:t>
      </w:r>
      <w:r>
        <w:tab/>
        <w:t>state0= 2'b00,</w:t>
      </w:r>
    </w:p>
    <w:p w14:paraId="76179D54" w14:textId="77777777" w:rsidR="007B2F4D" w:rsidRDefault="007B2F4D" w:rsidP="007B2F4D">
      <w:r>
        <w:tab/>
      </w:r>
      <w:r>
        <w:tab/>
      </w:r>
      <w:r>
        <w:tab/>
      </w:r>
      <w:r>
        <w:tab/>
        <w:t>state1= 2'b01,</w:t>
      </w:r>
    </w:p>
    <w:p w14:paraId="02FB9AED" w14:textId="77777777" w:rsidR="007B2F4D" w:rsidRDefault="007B2F4D" w:rsidP="007B2F4D">
      <w:r>
        <w:tab/>
      </w:r>
      <w:r>
        <w:tab/>
      </w:r>
      <w:r>
        <w:tab/>
      </w:r>
      <w:r>
        <w:tab/>
        <w:t>n = 15,</w:t>
      </w:r>
    </w:p>
    <w:p w14:paraId="09732FDF" w14:textId="77777777" w:rsidR="007B2F4D" w:rsidRDefault="007B2F4D" w:rsidP="007B2F4D">
      <w:r>
        <w:tab/>
      </w:r>
      <w:r>
        <w:tab/>
      </w:r>
      <w:r>
        <w:tab/>
      </w:r>
      <w:r>
        <w:tab/>
        <w:t>R0= 2'b00,</w:t>
      </w:r>
    </w:p>
    <w:p w14:paraId="23003337" w14:textId="77777777" w:rsidR="007B2F4D" w:rsidRDefault="007B2F4D" w:rsidP="007B2F4D">
      <w:r>
        <w:tab/>
      </w:r>
      <w:r>
        <w:tab/>
      </w:r>
      <w:r>
        <w:tab/>
      </w:r>
      <w:r>
        <w:tab/>
        <w:t xml:space="preserve">R5= 2'b01, </w:t>
      </w:r>
    </w:p>
    <w:p w14:paraId="59B98E1A" w14:textId="77777777" w:rsidR="007B2F4D" w:rsidRDefault="007B2F4D" w:rsidP="007B2F4D">
      <w:r>
        <w:tab/>
      </w:r>
      <w:r>
        <w:tab/>
      </w:r>
      <w:r>
        <w:tab/>
      </w:r>
      <w:r>
        <w:tab/>
        <w:t xml:space="preserve">R10= 2'b10, </w:t>
      </w:r>
    </w:p>
    <w:p w14:paraId="3E8D50D4" w14:textId="77777777" w:rsidR="007B2F4D" w:rsidRDefault="007B2F4D" w:rsidP="007B2F4D">
      <w:r>
        <w:tab/>
      </w:r>
      <w:r>
        <w:tab/>
      </w:r>
      <w:r>
        <w:tab/>
      </w:r>
      <w:r>
        <w:tab/>
        <w:t xml:space="preserve">R15= 2'b11; </w:t>
      </w:r>
    </w:p>
    <w:p w14:paraId="4E629AD9" w14:textId="77777777" w:rsidR="007B2F4D" w:rsidRDefault="007B2F4D" w:rsidP="007B2F4D">
      <w:r>
        <w:tab/>
      </w:r>
    </w:p>
    <w:p w14:paraId="37DB5BC3" w14:textId="77777777" w:rsidR="007B2F4D" w:rsidRDefault="007B2F4D" w:rsidP="007B2F4D">
      <w:r>
        <w:tab/>
        <w:t>always</w:t>
      </w:r>
      <w:proofErr w:type="gramStart"/>
      <w:r>
        <w:t>@(</w:t>
      </w:r>
      <w:proofErr w:type="spellStart"/>
      <w:proofErr w:type="gramEnd"/>
      <w:r>
        <w:t>posedge</w:t>
      </w:r>
      <w:proofErr w:type="spellEnd"/>
      <w:r>
        <w:t xml:space="preserve"> clock)</w:t>
      </w:r>
    </w:p>
    <w:p w14:paraId="755C1503" w14:textId="77777777" w:rsidR="007B2F4D" w:rsidRDefault="007B2F4D" w:rsidP="007B2F4D">
      <w:r>
        <w:tab/>
        <w:t>begin</w:t>
      </w:r>
    </w:p>
    <w:p w14:paraId="689F17BD" w14:textId="77777777" w:rsidR="007B2F4D" w:rsidRDefault="007B2F4D" w:rsidP="007B2F4D">
      <w:r>
        <w:tab/>
      </w:r>
      <w:r>
        <w:tab/>
      </w:r>
      <w:r>
        <w:tab/>
        <w:t>if(reset==1)</w:t>
      </w:r>
    </w:p>
    <w:p w14:paraId="3A5E8D0B" w14:textId="77777777" w:rsidR="007B2F4D" w:rsidRDefault="007B2F4D" w:rsidP="007B2F4D">
      <w:r>
        <w:tab/>
      </w:r>
      <w:r>
        <w:tab/>
      </w:r>
      <w:r>
        <w:tab/>
        <w:t xml:space="preserve">begin </w:t>
      </w:r>
    </w:p>
    <w:p w14:paraId="5855C19A" w14:textId="77777777" w:rsidR="007B2F4D" w:rsidRDefault="007B2F4D" w:rsidP="007B2F4D">
      <w:r>
        <w:tab/>
      </w:r>
      <w:r>
        <w:tab/>
      </w:r>
      <w:r>
        <w:tab/>
      </w:r>
      <w:r>
        <w:tab/>
      </w:r>
      <w:proofErr w:type="spellStart"/>
      <w:r>
        <w:t>present_state</w:t>
      </w:r>
      <w:proofErr w:type="spellEnd"/>
      <w:r>
        <w:t xml:space="preserve"> = state0;</w:t>
      </w:r>
    </w:p>
    <w:p w14:paraId="6CF10C48" w14:textId="77777777" w:rsidR="007B2F4D" w:rsidRDefault="007B2F4D" w:rsidP="007B2F4D"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 xml:space="preserve"> = state0;</w:t>
      </w:r>
    </w:p>
    <w:p w14:paraId="7671101A" w14:textId="77777777" w:rsidR="007B2F4D" w:rsidRDefault="007B2F4D" w:rsidP="007B2F4D">
      <w:r>
        <w:tab/>
      </w:r>
      <w:r>
        <w:tab/>
      </w:r>
      <w:r>
        <w:tab/>
        <w:t>end</w:t>
      </w:r>
    </w:p>
    <w:p w14:paraId="6A83AFA7" w14:textId="77777777" w:rsidR="007B2F4D" w:rsidRDefault="007B2F4D" w:rsidP="007B2F4D">
      <w:r>
        <w:tab/>
      </w:r>
      <w:r>
        <w:tab/>
      </w:r>
      <w:r>
        <w:tab/>
        <w:t>else</w:t>
      </w:r>
    </w:p>
    <w:p w14:paraId="58F67D65" w14:textId="77777777" w:rsidR="007B2F4D" w:rsidRDefault="007B2F4D" w:rsidP="007B2F4D">
      <w:r>
        <w:tab/>
      </w:r>
      <w:r>
        <w:tab/>
      </w:r>
      <w:r>
        <w:tab/>
        <w:t>begin</w:t>
      </w:r>
    </w:p>
    <w:p w14:paraId="033582D5" w14:textId="77777777" w:rsidR="007B2F4D" w:rsidRDefault="007B2F4D" w:rsidP="007B2F4D">
      <w:r>
        <w:tab/>
      </w:r>
      <w:r>
        <w:tab/>
      </w:r>
      <w:r>
        <w:tab/>
      </w:r>
      <w:r>
        <w:tab/>
      </w:r>
      <w:proofErr w:type="spellStart"/>
      <w:r>
        <w:t>present_state</w:t>
      </w:r>
      <w:proofErr w:type="spellEnd"/>
      <w:r>
        <w:t xml:space="preserve"> = </w:t>
      </w:r>
      <w:proofErr w:type="spellStart"/>
      <w:r>
        <w:t>next_state</w:t>
      </w:r>
      <w:proofErr w:type="spellEnd"/>
      <w:r>
        <w:t>;</w:t>
      </w:r>
    </w:p>
    <w:p w14:paraId="36E8D183" w14:textId="77777777" w:rsidR="007B2F4D" w:rsidRDefault="007B2F4D" w:rsidP="007B2F4D">
      <w:r>
        <w:tab/>
      </w:r>
      <w:r>
        <w:tab/>
      </w:r>
      <w:r>
        <w:tab/>
      </w:r>
      <w:r>
        <w:tab/>
      </w:r>
    </w:p>
    <w:p w14:paraId="1CBA67E9" w14:textId="77777777" w:rsidR="007B2F4D" w:rsidRDefault="007B2F4D" w:rsidP="007B2F4D">
      <w:r>
        <w:tab/>
      </w:r>
      <w:r>
        <w:tab/>
      </w:r>
      <w:r>
        <w:tab/>
      </w:r>
      <w:r>
        <w:tab/>
        <w:t>case(</w:t>
      </w:r>
      <w:proofErr w:type="spellStart"/>
      <w:r>
        <w:t>present_state</w:t>
      </w:r>
      <w:proofErr w:type="spellEnd"/>
      <w:r>
        <w:t>)</w:t>
      </w:r>
    </w:p>
    <w:p w14:paraId="36310D8B" w14:textId="77777777" w:rsidR="007B2F4D" w:rsidRDefault="007B2F4D" w:rsidP="007B2F4D">
      <w:r>
        <w:tab/>
      </w:r>
      <w:r>
        <w:tab/>
      </w:r>
      <w:r>
        <w:tab/>
      </w:r>
      <w:r>
        <w:tab/>
        <w:t xml:space="preserve">state0: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00) </w:t>
      </w:r>
    </w:p>
    <w:p w14:paraId="12E1544E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696C00C3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 xml:space="preserve"> = state0;</w:t>
      </w:r>
    </w:p>
    <w:p w14:paraId="6F661D2B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 =0;</w:t>
      </w:r>
    </w:p>
    <w:p w14:paraId="3B79DCC7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0;</w:t>
      </w:r>
    </w:p>
    <w:p w14:paraId="4D179655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1CEF2521" w14:textId="77777777" w:rsidR="007B2F4D" w:rsidRDefault="007B2F4D" w:rsidP="007B2F4D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01) </w:t>
      </w:r>
    </w:p>
    <w:p w14:paraId="1D702C32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735C3F65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 xml:space="preserve"> = state1;</w:t>
      </w:r>
    </w:p>
    <w:p w14:paraId="34F8FF9A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 = 0;</w:t>
      </w:r>
    </w:p>
    <w:p w14:paraId="4F727ECD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0;</w:t>
      </w:r>
    </w:p>
    <w:p w14:paraId="76775FBA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5CA059EE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10)  </w:t>
      </w:r>
    </w:p>
    <w:p w14:paraId="0EA6E6F1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33F6591C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 xml:space="preserve"> = state0;</w:t>
      </w:r>
    </w:p>
    <w:p w14:paraId="0CC54B6F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 = 1;</w:t>
      </w:r>
    </w:p>
    <w:p w14:paraId="07EBA703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5;</w:t>
      </w:r>
    </w:p>
    <w:p w14:paraId="7672CEB7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2D713E43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C6E6CE0" w14:textId="77777777" w:rsidR="007B2F4D" w:rsidRDefault="007B2F4D" w:rsidP="007B2F4D">
      <w:r>
        <w:tab/>
      </w:r>
      <w:r>
        <w:tab/>
      </w:r>
      <w:r>
        <w:tab/>
      </w:r>
      <w:r>
        <w:tab/>
        <w:t xml:space="preserve">state1: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00)</w:t>
      </w:r>
    </w:p>
    <w:p w14:paraId="6353B3BA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1D22C535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 xml:space="preserve"> = state0;</w:t>
      </w:r>
    </w:p>
    <w:p w14:paraId="59F4458A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 =0;</w:t>
      </w:r>
    </w:p>
    <w:p w14:paraId="0B1C9D52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10;</w:t>
      </w:r>
    </w:p>
    <w:p w14:paraId="63CC12A0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26F37B0A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01)</w:t>
      </w:r>
    </w:p>
    <w:p w14:paraId="65C3EC39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284A2C63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>=state0;</w:t>
      </w:r>
    </w:p>
    <w:p w14:paraId="40959819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 = 1;</w:t>
      </w:r>
    </w:p>
    <w:p w14:paraId="45F8D185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5;</w:t>
      </w:r>
    </w:p>
    <w:p w14:paraId="758ABE5E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66B6214B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  <w:t xml:space="preserve">else </w:t>
      </w:r>
      <w:proofErr w:type="gramStart"/>
      <w:r>
        <w:t>if(</w:t>
      </w:r>
      <w:proofErr w:type="spellStart"/>
      <w:proofErr w:type="gramEnd"/>
      <w:r>
        <w:t>cash_in</w:t>
      </w:r>
      <w:proofErr w:type="spellEnd"/>
      <w:r>
        <w:t xml:space="preserve"> == 2'b10)</w:t>
      </w:r>
    </w:p>
    <w:p w14:paraId="742831E7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begin</w:t>
      </w:r>
    </w:p>
    <w:p w14:paraId="450F6E31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next_state</w:t>
      </w:r>
      <w:proofErr w:type="spellEnd"/>
      <w:r>
        <w:t>=state0;</w:t>
      </w:r>
    </w:p>
    <w:p w14:paraId="7C0330A1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urchase=1;</w:t>
      </w:r>
    </w:p>
    <w:p w14:paraId="216D80BC" w14:textId="77777777" w:rsidR="007B2F4D" w:rsidRDefault="007B2F4D" w:rsidP="007B2F4D"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sh_return</w:t>
      </w:r>
      <w:proofErr w:type="spellEnd"/>
      <w:r>
        <w:t xml:space="preserve"> = R15;</w:t>
      </w:r>
    </w:p>
    <w:p w14:paraId="00F063AC" w14:textId="77777777" w:rsidR="007B2F4D" w:rsidRDefault="007B2F4D" w:rsidP="007B2F4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end</w:t>
      </w:r>
    </w:p>
    <w:p w14:paraId="212C79E1" w14:textId="77777777" w:rsidR="007B2F4D" w:rsidRDefault="007B2F4D" w:rsidP="007B2F4D">
      <w:r>
        <w:tab/>
      </w:r>
      <w:r>
        <w:tab/>
      </w:r>
      <w:r>
        <w:tab/>
      </w:r>
      <w:r>
        <w:tab/>
      </w:r>
      <w:proofErr w:type="spellStart"/>
      <w:r>
        <w:t>endcase</w:t>
      </w:r>
      <w:proofErr w:type="spellEnd"/>
    </w:p>
    <w:p w14:paraId="424C6FA7" w14:textId="77777777" w:rsidR="007B2F4D" w:rsidRDefault="007B2F4D" w:rsidP="007B2F4D">
      <w:r>
        <w:tab/>
      </w:r>
      <w:r>
        <w:tab/>
      </w:r>
      <w:r>
        <w:tab/>
        <w:t>end</w:t>
      </w:r>
    </w:p>
    <w:p w14:paraId="09642084" w14:textId="77777777" w:rsidR="007B2F4D" w:rsidRDefault="007B2F4D" w:rsidP="007B2F4D">
      <w:r>
        <w:tab/>
        <w:t>end</w:t>
      </w:r>
    </w:p>
    <w:p w14:paraId="3F0C16DE" w14:textId="74CAACB9" w:rsidR="007B2F4D" w:rsidRDefault="007B2F4D" w:rsidP="007B2F4D">
      <w:r>
        <w:tab/>
      </w:r>
      <w:proofErr w:type="spellStart"/>
      <w:r>
        <w:t>endmodule</w:t>
      </w:r>
      <w:proofErr w:type="spellEnd"/>
    </w:p>
    <w:p w14:paraId="1E512CCC" w14:textId="70441940" w:rsidR="007B2F4D" w:rsidRDefault="007B2F4D" w:rsidP="007B2F4D">
      <w:r>
        <w:t>compilation report:</w:t>
      </w:r>
    </w:p>
    <w:p w14:paraId="7F89A40F" w14:textId="009F3E1C" w:rsidR="007B2F4D" w:rsidRDefault="007B2F4D" w:rsidP="007B2F4D">
      <w:r>
        <w:rPr>
          <w:noProof/>
        </w:rPr>
        <w:drawing>
          <wp:inline distT="0" distB="0" distL="0" distR="0" wp14:anchorId="781E70BD" wp14:editId="5F4EE3A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BF8FF" w14:textId="6468BAEB" w:rsidR="007B2F4D" w:rsidRDefault="007B2F4D" w:rsidP="007B2F4D">
      <w:r>
        <w:t>simulation report:</w:t>
      </w:r>
    </w:p>
    <w:p w14:paraId="20D7B5B8" w14:textId="4B355F78" w:rsidR="00EE3B23" w:rsidRDefault="00EE3B23" w:rsidP="007B2F4D">
      <w:r>
        <w:rPr>
          <w:noProof/>
        </w:rPr>
        <w:lastRenderedPageBreak/>
        <w:drawing>
          <wp:inline distT="0" distB="0" distL="0" distR="0" wp14:anchorId="599C5E80" wp14:editId="76D14F3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3B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BlIWpqaG5sYm5ko6SsGpxcWZ+XkgBSa1APDJFuAsAAAA"/>
  </w:docVars>
  <w:rsids>
    <w:rsidRoot w:val="00C91250"/>
    <w:rsid w:val="00233EEB"/>
    <w:rsid w:val="005241DE"/>
    <w:rsid w:val="005A083E"/>
    <w:rsid w:val="007B2F4D"/>
    <w:rsid w:val="00BB0945"/>
    <w:rsid w:val="00C91250"/>
    <w:rsid w:val="00E31878"/>
    <w:rsid w:val="00EE3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5F365"/>
  <w15:chartTrackingRefBased/>
  <w15:docId w15:val="{109FBEFB-E91E-4CE6-B098-84B4F5B71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anto ahmed</dc:creator>
  <cp:keywords/>
  <dc:description/>
  <cp:lastModifiedBy>acanto ahmed</cp:lastModifiedBy>
  <cp:revision>5</cp:revision>
  <cp:lastPrinted>2022-04-05T12:41:00Z</cp:lastPrinted>
  <dcterms:created xsi:type="dcterms:W3CDTF">2022-04-05T12:19:00Z</dcterms:created>
  <dcterms:modified xsi:type="dcterms:W3CDTF">2022-04-05T12:42:00Z</dcterms:modified>
</cp:coreProperties>
</file>